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DD7" w:rsidRPr="00765E3B" w:rsidRDefault="006D6DD7" w:rsidP="00F9023B">
      <w:pPr>
        <w:pStyle w:val="Heading1"/>
      </w:pPr>
      <w:r w:rsidRPr="00F9023B">
        <w:rPr>
          <w:i/>
        </w:rPr>
        <w:t>LeMone &amp; Burke's Medical-Surgical Nursing, 7e</w:t>
      </w:r>
      <w:r w:rsidRPr="00765E3B">
        <w:t xml:space="preserve"> (Bauldoff/Gubrud/Carno)</w:t>
      </w:r>
    </w:p>
    <w:p w:rsidR="006D6DD7" w:rsidRPr="00F9023B" w:rsidRDefault="006D6DD7" w:rsidP="00F9023B">
      <w:pPr>
        <w:pStyle w:val="Heading2"/>
      </w:pPr>
      <w:r w:rsidRPr="00F9023B">
        <w:t>Chapter 1   Medical-Surgical Nursing in the 21st Century</w:t>
      </w:r>
    </w:p>
    <w:p w:rsidR="006D6DD7" w:rsidRPr="00DA310F" w:rsidRDefault="006D6DD7">
      <w:pPr>
        <w:pStyle w:val="NormalText"/>
        <w:rPr>
          <w:rFonts w:ascii="Calibri" w:hAnsi="Calibri" w:cs="Times New Roman"/>
          <w:b/>
          <w:bCs/>
          <w:sz w:val="24"/>
          <w:szCs w:val="24"/>
        </w:rPr>
      </w:pPr>
    </w:p>
    <w:p w:rsidR="006D6DD7" w:rsidRPr="00F9023B" w:rsidRDefault="006D6DD7" w:rsidP="00F9023B">
      <w:pPr>
        <w:pStyle w:val="Heading3"/>
      </w:pPr>
      <w:bookmarkStart w:id="0" w:name="_GoBack"/>
      <w:bookmarkEnd w:id="0"/>
      <w:r w:rsidRPr="00F9023B">
        <w:t>1) A patient is instructed on the role of diet, exercise, and medication to control type 2 diabetes mellitus. Which core competency for healthcare professionals is the nurse implementing?</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1. </w:t>
      </w:r>
      <w:r w:rsidRPr="00DA310F">
        <w:rPr>
          <w:rFonts w:ascii="Calibri" w:hAnsi="Calibri" w:cs="Times New Roman"/>
          <w:i/>
          <w:iCs/>
          <w:sz w:val="24"/>
          <w:szCs w:val="24"/>
        </w:rPr>
        <w:t>Quality improvement</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2. </w:t>
      </w:r>
      <w:r w:rsidRPr="00DA310F">
        <w:rPr>
          <w:rFonts w:ascii="Calibri" w:hAnsi="Calibri" w:cs="Times New Roman"/>
          <w:i/>
          <w:iCs/>
          <w:sz w:val="24"/>
          <w:szCs w:val="24"/>
        </w:rPr>
        <w:t>Evidence-based practice</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3. </w:t>
      </w:r>
      <w:r w:rsidRPr="00DA310F">
        <w:rPr>
          <w:rFonts w:ascii="Calibri" w:hAnsi="Calibri" w:cs="Times New Roman"/>
          <w:i/>
          <w:iCs/>
          <w:sz w:val="24"/>
          <w:szCs w:val="24"/>
        </w:rPr>
        <w:t>Patient-centered care</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4. </w:t>
      </w:r>
      <w:r w:rsidRPr="00DA310F">
        <w:rPr>
          <w:rFonts w:ascii="Calibri" w:hAnsi="Calibri" w:cs="Times New Roman"/>
          <w:i/>
          <w:iCs/>
          <w:sz w:val="24"/>
          <w:szCs w:val="24"/>
        </w:rPr>
        <w:t>Teamwork and collabor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3</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Explanation:  1. Identifying safety hazards and measuring quality is an example of the core competency </w:t>
      </w:r>
      <w:r w:rsidRPr="00DA310F">
        <w:rPr>
          <w:rFonts w:ascii="Calibri" w:hAnsi="Calibri" w:cs="Times New Roman"/>
          <w:i/>
          <w:iCs/>
          <w:sz w:val="24"/>
          <w:szCs w:val="24"/>
        </w:rPr>
        <w:t>quality improvement.</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2. Using best research when providing patient care is an example of the core competency </w:t>
      </w:r>
      <w:r w:rsidRPr="00DA310F">
        <w:rPr>
          <w:rFonts w:ascii="Calibri" w:hAnsi="Calibri" w:cs="Times New Roman"/>
          <w:i/>
          <w:iCs/>
          <w:sz w:val="24"/>
          <w:szCs w:val="24"/>
        </w:rPr>
        <w:t>evidence-based practice.</w:t>
      </w:r>
    </w:p>
    <w:p w:rsidR="006D6DD7" w:rsidRPr="00DA310F" w:rsidRDefault="006D6DD7">
      <w:pPr>
        <w:pStyle w:val="NormalText"/>
        <w:rPr>
          <w:rFonts w:ascii="Calibri" w:hAnsi="Calibri" w:cs="Times New Roman"/>
          <w:i/>
          <w:iCs/>
          <w:sz w:val="24"/>
          <w:szCs w:val="24"/>
        </w:rPr>
      </w:pPr>
      <w:r w:rsidRPr="00DA310F">
        <w:rPr>
          <w:rFonts w:ascii="Calibri" w:hAnsi="Calibri" w:cs="Times New Roman"/>
          <w:sz w:val="24"/>
          <w:szCs w:val="24"/>
        </w:rPr>
        <w:t xml:space="preserve">3. Patient teaching is an example of the competency </w:t>
      </w:r>
      <w:r w:rsidRPr="00DA310F">
        <w:rPr>
          <w:rFonts w:ascii="Calibri" w:hAnsi="Calibri" w:cs="Times New Roman"/>
          <w:i/>
          <w:iCs/>
          <w:sz w:val="24"/>
          <w:szCs w:val="24"/>
        </w:rPr>
        <w:t>patient-centered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4. The core competency </w:t>
      </w:r>
      <w:r w:rsidRPr="00DA310F">
        <w:rPr>
          <w:rFonts w:ascii="Calibri" w:hAnsi="Calibri" w:cs="Times New Roman"/>
          <w:i/>
          <w:iCs/>
          <w:sz w:val="24"/>
          <w:szCs w:val="24"/>
        </w:rPr>
        <w:t xml:space="preserve">teamwork and collaboration </w:t>
      </w:r>
      <w:r w:rsidRPr="00DA310F">
        <w:rPr>
          <w:rFonts w:ascii="Calibri" w:hAnsi="Calibri" w:cs="Times New Roman"/>
          <w:sz w:val="24"/>
          <w:szCs w:val="24"/>
        </w:rPr>
        <w:t>involves collaboration between disciplines to provide continuous and reliable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X.7. Provide appropriate patient teaching that reflects developmental stage, age, culture, spirituality, patient preferences, and health literacy considerations to foster patient engagement in their care | NLN Competencies: Relationship-Centered Care; Practice-Know-How; Communicate information effectively; listen openly and cooperatively | Nursing/Integrated Concepts: Nursing Process: Implementation/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AE7E5A">
        <w:br w:type="page"/>
      </w:r>
      <w:r w:rsidR="006D6DD7" w:rsidRPr="00DA310F">
        <w:lastRenderedPageBreak/>
        <w:t xml:space="preserve">2) The nurse is planning to utilize the core competency </w:t>
      </w:r>
      <w:r w:rsidR="006D6DD7" w:rsidRPr="00DA310F">
        <w:rPr>
          <w:i/>
          <w:iCs/>
        </w:rPr>
        <w:t>use informatics</w:t>
      </w:r>
      <w:r w:rsidR="006D6DD7" w:rsidRPr="00DA310F">
        <w:t xml:space="preserve"> when providing patient care. Which action should the nurse perform when using this core competenc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hange the sharps container in a patient's room.</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Document the effectiveness of pain medication for a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iscuss the effectiveness of bedside physical therapy with the therapi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Search through a database of articles to find current research on wound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Explanation:  1. Changing the sharps container is an example of </w:t>
      </w:r>
      <w:r w:rsidRPr="00DA310F">
        <w:rPr>
          <w:rFonts w:ascii="Calibri" w:hAnsi="Calibri" w:cs="Times New Roman"/>
          <w:i/>
          <w:iCs/>
          <w:sz w:val="24"/>
          <w:szCs w:val="24"/>
        </w:rPr>
        <w:t>quality improvement</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2. Documenting the effectiveness of pain medication for a patient is an example of </w:t>
      </w:r>
      <w:r w:rsidRPr="00DA310F">
        <w:rPr>
          <w:rFonts w:ascii="Calibri" w:hAnsi="Calibri" w:cs="Times New Roman"/>
          <w:i/>
          <w:iCs/>
          <w:sz w:val="24"/>
          <w:szCs w:val="24"/>
        </w:rPr>
        <w:t>patient-centered care</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3. Discussing the effectiveness of bedside physical therapy with the therapist is an example of </w:t>
      </w:r>
      <w:r w:rsidRPr="00DA310F">
        <w:rPr>
          <w:rFonts w:ascii="Calibri" w:hAnsi="Calibri" w:cs="Times New Roman"/>
          <w:i/>
          <w:iCs/>
          <w:sz w:val="24"/>
          <w:szCs w:val="24"/>
        </w:rPr>
        <w:t>teamwork and collaboration</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4. Searching through a database of articles to find current research on wound care is an example of </w:t>
      </w:r>
      <w:r w:rsidRPr="00DA310F">
        <w:rPr>
          <w:rFonts w:ascii="Calibri" w:hAnsi="Calibri" w:cs="Times New Roman"/>
          <w:i/>
          <w:iCs/>
          <w:sz w:val="24"/>
          <w:szCs w:val="24"/>
        </w:rPr>
        <w:t>use informatics</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VI.B.2. Apply technology and information management tools to support safe processes of care | AACN Essentials Competencies: IV.1. Demonstrate skills in using patient care technologies, information systems, and communication devices that support safe nursing practice | NLN Competencies: Knowledge and Science: Practice-Know-How: Retrieve research findings and other sources of information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 xml:space="preserve">3) The nurse plans to implement </w:t>
      </w:r>
      <w:r w:rsidR="006D6DD7" w:rsidRPr="00DA310F">
        <w:rPr>
          <w:i/>
          <w:iCs/>
        </w:rPr>
        <w:t>evidence-based practice</w:t>
      </w:r>
      <w:r w:rsidR="006D6DD7" w:rsidRPr="00DA310F">
        <w:t xml:space="preserve"> when providing patient care. Which activity should the nurse perform?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Participate in education and research activities when possibl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ntegrate research findings with clinical care to maximize patient outcom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Serve on the committee to create critical pathways for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Reinforce hand hygiene techniques with unlicensed assistive personne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Contact Environmental Services to report a malfunctioning infusion pump.</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Explanation:  1. Participating in education and research activities when possible is an example of implementing </w:t>
      </w:r>
      <w:r w:rsidRPr="00DA310F">
        <w:rPr>
          <w:rFonts w:ascii="Calibri" w:hAnsi="Calibri" w:cs="Times New Roman"/>
          <w:i/>
          <w:iCs/>
          <w:sz w:val="24"/>
          <w:szCs w:val="24"/>
        </w:rPr>
        <w:t>evidence-based practice</w:t>
      </w:r>
      <w:r w:rsidRPr="00DA310F">
        <w:rPr>
          <w:rFonts w:ascii="Calibri" w:hAnsi="Calibri" w:cs="Times New Roman"/>
          <w:sz w:val="24"/>
          <w:szCs w:val="24"/>
        </w:rPr>
        <w:t xml:space="preserve"> in the provision of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2. Integrating research findings with clinical care to maximize patient outcomes is an example of implementing </w:t>
      </w:r>
      <w:r w:rsidRPr="00DA310F">
        <w:rPr>
          <w:rFonts w:ascii="Calibri" w:hAnsi="Calibri" w:cs="Times New Roman"/>
          <w:i/>
          <w:iCs/>
          <w:sz w:val="24"/>
          <w:szCs w:val="24"/>
        </w:rPr>
        <w:t>evidence-based practice</w:t>
      </w:r>
      <w:r w:rsidRPr="00DA310F">
        <w:rPr>
          <w:rFonts w:ascii="Calibri" w:hAnsi="Calibri" w:cs="Times New Roman"/>
          <w:sz w:val="24"/>
          <w:szCs w:val="24"/>
        </w:rPr>
        <w:t xml:space="preserve"> in the provision of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3. Serving on the committee to create critical pathways for patient care is an example of </w:t>
      </w:r>
      <w:r w:rsidRPr="00DA310F">
        <w:rPr>
          <w:rFonts w:ascii="Calibri" w:hAnsi="Calibri" w:cs="Times New Roman"/>
          <w:i/>
          <w:iCs/>
          <w:sz w:val="24"/>
          <w:szCs w:val="24"/>
        </w:rPr>
        <w:t>teamwork and collaboration</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4. Reinforcing hand hygiene techniques with unlicensed assistive personnel is an example of </w:t>
      </w:r>
      <w:r w:rsidRPr="00DA310F">
        <w:rPr>
          <w:rFonts w:ascii="Calibri" w:hAnsi="Calibri" w:cs="Times New Roman"/>
          <w:i/>
          <w:iCs/>
          <w:sz w:val="24"/>
          <w:szCs w:val="24"/>
        </w:rPr>
        <w:t>quality improvement</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5. Contacting Environmental Services to report a malfunctioning infusion pump is an example of </w:t>
      </w:r>
      <w:r w:rsidRPr="00DA310F">
        <w:rPr>
          <w:rFonts w:ascii="Calibri" w:hAnsi="Calibri" w:cs="Times New Roman"/>
          <w:i/>
          <w:iCs/>
          <w:sz w:val="24"/>
          <w:szCs w:val="24"/>
        </w:rPr>
        <w:t>quality improvement</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I.B.6. Participate in structuring the work environment to facilitate integration of new evidence into standards of practice | AACN Essentials Competencies: III.2. Demonstrate an understanding of the basic elements of the research process and models for applying evidence to clinical practice | NLN Competencies: Knowledge and Science; Knowledge: What is evidence-based practice (EBP)? Informatics?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 xml:space="preserve">4) The nurse is planning to meet with several community members during a health fair. Which nursing activity exemplifies the core competency </w:t>
      </w:r>
      <w:r w:rsidR="006D6DD7" w:rsidRPr="00DA310F">
        <w:rPr>
          <w:i/>
          <w:iCs/>
        </w:rPr>
        <w:t>patient-centered care</w:t>
      </w:r>
      <w:r w:rsidR="006D6DD7" w:rsidRPr="00DA310F">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Provide smoking cessation classes and literat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ncrease the hours for the healthcare providers to see pati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ttend a continuing education program on clean water initiativ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Evaluate the effectiveness of weight reduction strategi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Providing smoking cessation classes and literature is an example of an activity to provide</w:t>
      </w:r>
      <w:r w:rsidRPr="00DA310F">
        <w:rPr>
          <w:rFonts w:ascii="Calibri" w:hAnsi="Calibri" w:cs="Times New Roman"/>
          <w:i/>
          <w:iCs/>
          <w:sz w:val="24"/>
          <w:szCs w:val="24"/>
        </w:rPr>
        <w:t xml:space="preserve"> patient-centered care</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2. Increasing the hours for the healthcare providers to see patients is an activity to support the competency </w:t>
      </w:r>
      <w:r w:rsidRPr="00DA310F">
        <w:rPr>
          <w:rFonts w:ascii="Calibri" w:hAnsi="Calibri" w:cs="Times New Roman"/>
          <w:i/>
          <w:iCs/>
          <w:sz w:val="24"/>
          <w:szCs w:val="24"/>
        </w:rPr>
        <w:t>teamwork and collaboration</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3. Attending a continuing education program on clean water initiatives is an activity to support the competency </w:t>
      </w:r>
      <w:r w:rsidRPr="00DA310F">
        <w:rPr>
          <w:rFonts w:ascii="Calibri" w:hAnsi="Calibri" w:cs="Times New Roman"/>
          <w:i/>
          <w:iCs/>
          <w:sz w:val="24"/>
          <w:szCs w:val="24"/>
        </w:rPr>
        <w:t>evidence-based practice</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4. Evaluating the effectiveness of weight reduction strategies is an activity to support the competency </w:t>
      </w:r>
      <w:r w:rsidRPr="00DA310F">
        <w:rPr>
          <w:rFonts w:ascii="Calibri" w:hAnsi="Calibri" w:cs="Times New Roman"/>
          <w:i/>
          <w:iCs/>
          <w:sz w:val="24"/>
          <w:szCs w:val="24"/>
        </w:rPr>
        <w:t>quality improvement</w:t>
      </w:r>
      <w:r w:rsidRPr="00DA310F">
        <w:rPr>
          <w:rFonts w:ascii="Calibri" w:hAnsi="Calibri" w:cs="Times New Roman"/>
          <w:sz w:val="24"/>
          <w:szCs w:val="24"/>
        </w:rPr>
        <w: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3. Provide patient-centered care with sensitivity and respect for the diversity of human experience | AACN Essentials Competencies: IX. 7. Provide appropriate patient teaching that reflects developmental stage, age, culture, spirituality, patient preferences, and health literacy considerations to foster patient engagement in their care | NLN Competencies: Context and Environment; Knowledge; Environmental health; health promotion/disease prevention (e.g., transmission of disease, disease patterns, epidemiological principles); chronic disease management; healthcare systems; transcultural approaches to health; family dynamics | Nursing/Integrated Concepts: Nursing Process: Planning/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5) The nurse is instructing a patient on weight reduction and smoking cessation. Which code of nursing practice is the nurse implement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nternational Council of Nurses Code of Ethics for Nur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merican Nurses Association Standards of Professional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merican Nurses Association Code of Ethics for Nur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State Board of Nursing Cod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International Council of Nurses (ICN) Code of Ethics for Nurses specifies what nurses are accountable for in terms of people, practice, society, coworkers, and the profession. The philosophical basis for this code is that nurses are responsible for promoting health, preventing illness, and alleviating suffering. Instructing a patient on weight reduction and smoking cessation exemplifies the ICN Code of Ethics for Nur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American Nurses Association Standards of Professional Practice are standards, not a code, and focus on specific behaviors to address education, ethics, evidence-based practice and research, quality practice, communication, leadership, collaboration, professional resource utilization, and environmental healt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American Nurses Association Code of Ethics for Nurses has nine statements that address the nurse's professional relationships, commitment to patients, patient rights, nursing practice, competency, conditions of employment, and contributions to the science of nursing, collaboration, and nursing valu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state boards of nursing do not publish codes for nurs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2-1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VII.4. Use behavioral change techniques to promote health and manage illness | NLN Competencies: Context and Environment; Knowledge; Environmental health; health promotion/disease prevention | Nursing/Integrated Concepts: Nursing Process: Implementation/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6) The nurse is providing patient care within the American Nurses Association Standards of Professional Performance. Which activity is the nurse implement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ntegrating research findings into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mplementing a patient's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valuating patient progress toward identified outcom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nalyzing assessment data to determine issu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who is practicing within the American Nurses Association Standards of Professional Performance would integrate research findings into practice. The standards focus on ethics, education, evidence-based practice and research, quality nursing practice, communication, leadership, collaboration, professional practice evaluation, resource utilization, and environmental healt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mplementing a patient's plan of care is an example of adhering to the American Nurses Association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valuating patient progress toward identified outcomes is an example of adhering to the American Nurses Association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nalyzing assessment data to determine issues is an example of adhering to the American Nurses Association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I.B.6. Participate in structuring the work environment to facilitate integration of new evidence into standards of practice | AACN Essentials Competencies: III.2. Demonstrate an understanding of the basic elements of the research process and models for applying evidence to clinical practice | NLN Competencies: Knowledge and Science; Knowledge; What is evidence-based practice (EBP)? Informatic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7) The nurse prescribes strategies and alternatives to assist a patient achieve expected outcomes. Within which American Nurses Association standard is the nurse practic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iagno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American Nurses Association Standards of Practice follow the nursing process. The nurse who prescribes strategies and alternatives to assist a patient achieve expected outcomes is practicing within the standard of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ssessment activities include data collec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iagnosis activities include analyzing data to determine issu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mplementation activities include implementing the identified plan, coordinating care delivery, and employing strategies to promote health and a safe environ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3. Provide patient-centered care with sensitivity and respect for the diversity of human experience | AACN Essentials Competencies: IX.3. Implement holistic, patient-centered care that reflects an understanding of human growth and development, pathophysiology, pharmacology, medical management and nursing management across the health-illness continuum, across lifespan, and in all healthcare settings | NLN Competencies: Context and Environment; Practice-Know-How; Apply professional standard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 xml:space="preserve">8) A patient with a terminal illness is concerned about pain control. If the International Council of Nurses Code of Ethics for Nurses is followed, what should the nurse plan for the patient? </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Measures to alleviate suffer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Modified activities of daily liv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nforcement of strict bed re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Dietary interventions to maximize strengt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philosophical basis for the International Council of Nurses Code of Ethics for Nurses is the responsibility to promote health, prevent illness, and alleviate suffering. The nurse should plan measures to alleviate the patient's suffer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Modified activities of daily living may not affect pain contro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nforcement of strict bed rest may not affect pain contro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Dietary interventions to maximize strength may not affect pain contro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7. Initiate effective treatments to relieve pain and suffering in light of patient values, preferences and expressed needs | AACN Essentials Competencies: IX.6. Implement patient and family care around resolution of end-of-life and palliative care issues, such as symptom management, support of rituals, and respect for patient and family preferences | NLN Competencies: Knowledge and Science; Practice-Know-How; Translate research into practice in order to promote quality and improve practices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9) A patient is angry after waiting over an hour for pain medication. What should the nurse respond to the patient that demonstrates clinical reas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 understand your anger and am sorry for the delay. I have your pain medication now."</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 had other patients who needed my attention first, so I did a few things before getting the pain medic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 needed to find out what your medication is and if you can have more when you ask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t seems that you always ask for pain medication when I am trying to do other thing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Clinical reasoning involves complex and multiple cognitive processes, which integrates the unique context of a clinical situation and addresses individual concerns of the patient and family. For the patient who is angry, this statement demonstrates empathy and critical think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is statement is not an example of clinical reasoning and would be an inappropriate respon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is statement is not an example of clinical reasoning and would be an inappropriate respon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is statement is not an example of clinical reasoning and would be an inappropriate respon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7. Initiate effective treatments to relieve pain and suffering in light of patient values, preferences and expressed needs | AACN Essentials Competencies: IX.6. Implement patient and family care around resolution of end-of-life and palliative care issues, such as symptom management, support of rituals, and respect for patient and family preferences | NLN Competencies: Knowledge and Science; Practice-Know-How; Translate research into practice in order to promote quality and improve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0) The nurse is identifying nursing diagnoses appropriate for a patient's plan of care. What should the nurse use to determine these diagno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Diagnostic reas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ommunication techniqu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dentified outcome criteri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Established prioriti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Making a diagnosis is a complex process, and the nurse uses diagnostic reasoning to choose nursing diagnoses that best define the individual patient's health problems. Diagnostic reasoning is a form of clinical judgment used to make decisions about which label, or diagnosis, best describes the patterns of data. Steps in the process include identifying significant cues, clustering the cues and identifying gaps, drawing conclusions about the present health status, and determining etiologies and categorizing problem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ommunication techniques would be needed when conducting the patient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dentification of outcome criteria is a part of the planning phase of the nurs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riorities are established during the implementation phase of the nurs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8</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II.6. Integrate evidence, clinical judgment, interprofessional perspectives, and patient preferences in planning, implementing, and evaluating outcomes of care | NLN Competencies: Knowledge and Science; Practice-Know-How; Translate research into practice in order to promote quality and improve practices | Nursing/Integrated Concepts: Nursing Process: Diagno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1) The nurse plans and implements care for a patient based on nursing knowledge and skills. In which role is the nurse functi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aregiv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duca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Lead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caregiver role for the nurse today is both independent and collaborative. Nurses independently make assessments and plan and implement patient care based on nursing knowledge and skill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functioning as a patient advocate actively promotes the patient's rights to autonomy and free cho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functioning in the role of educator nurse assesses learning needs, plans and implements teaching methods to meet those needs, and evaluates the effectiveness of the teach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e functioning in the role of leader directs, delegates, and coordinates nursing activiti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B.4. Function competently within own scope of practice as a member of the healthcare team | AACN Essentials Competencies: VI.2. Use inter- and intraprofessional communication and collaborative skills to deliver evidence-based, patient-centered care | NLN Competencies: Knowledge and Science; Practice-Know-How; Translate research into practice in order to promote quality and improve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2) A patient has questions about a required surgical procedure. When performing as a patient advocate, what should the nurse do?</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ontact the healthcare provider and ask that the procedure be explained to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xplain the procedure to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ocument that the patient does not understand the proposed surgical proced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nstruct the patient in alternatives to the surgical proced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as patient advocate actively promotes the patient's rights to autonomy and free choice. The nurse should protect the patient's right to self-determination about the surgical proced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should not explain the procedure to the patient. This is not patient advocac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should not do anything beyond documenting the patient's lack of understanding about the proced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e should not provide alternatives to the surgical procedu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2. Communicate patient values, preferences, and expressed needs to other members of healthcare team | AACN Essentials Competencies: VI.2. Use inter- and intraprofessional communication and collaborative skills to deliver evidence-based, patient-centered care | NLN Competencies: Knowledge and Science; Practice-Know-How; Translate research into practice in order to promote quality and improve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3) The nurse teaches a patient newly diagnosed with type 2 diabetes mellitus about the importance of an annual dilated-retina eye examination and annual urine tests to measure protein levels. Within which role is the nurse functi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Educa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Lead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is functioning as an educator by instructing the patient on annual tests to maintain healt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s a researcher, the nurse would have a goal to improve the care nurses provide to pati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s an advocate, the nurse actively promotes the patient's rights to autonomy and free cho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s a leader, the nurse manages time, people, and resources by delegating, directing, and coordinating nursing activiti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Health Promotion and Maintenance: Health Promotion/Disease Preven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15. Communicate care provided and needed at each transition in care | AACN Essentials Competencies: IX.7. Provide appropriate patient teaching that reflects developmental stage, age, culture, spirituality, patient preferences, and health literacy considerations to foster patient engagement in their care | NLN Competencies: Relationship-Centered Care; Practice-Know-How; Learn continuously, learn cooperatively | Nursing/Integrated Concepts: Nursing Process: Implementation/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4) The nurse is providing care within the primary nursing delivery model. Which leadership activities should the nurse perform within this model?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ommunicate with patients, families, and other care provider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Serve as the team leader by making assignments and being responsible for all care provid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Make referrals and manage the quality of care to include timeliness and co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Manage a caseload of patients and the health team members providing care to the pati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Create patient discharge pla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When providing care to patients within the primary nursing care delivery model, leadership activities of the nurse include communicating with patients, families, and other care provider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n the team nursing care delivery model, leadership activities of the nurse include serving as the team leader, making assignments, and being responsible for all care provid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n the transitional care coordination model, leadership activities of the nurse include making referrals and managing the quality of care to include timeliness and co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n the transitional care coordination model, leadership activities of the nurse include managing a caseload of patients and the health team members providing care to the pati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When providing care to patients within the primary nursing care delivery model, leadership activities of the nurse include creating discharge pla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15. Communicate care provided and needed at each transition in care | AACN Essentials Competencies: I.4. Use written, verbal, non-verbal and emerging technology methods to communicate effectively | NLN Competencies: Quality and Safety; Practice-Know-How; Communicate effectively with different individuals (team members, other care providers, patients, families, etc.) so as to minimize risks associated with handoffs among providers and across transitions in care.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5) The nurse is using a specific process to plan smoking cessation activities for a patient. What is this nurse most likely using to plan the care for this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Nurs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ritical pathway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vidence-based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Variance analy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ing process is a series of critical-thinking and clinical reasoning activities that nurses use to provide care to patients. The purpose of care may be to promote wellness, restore health, or facilitate coping with a disability or deat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ritical pathways are used primarily to manage disease condi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vidence-based practice is used primarily to manage disease condi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Variance analyzing implies the use of statistics-based researc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6-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II.6. Integrate evidence, clinical judgment, interprofessional perspectives, and patient preferences in planning, implementing, and evaluating outcomes of care | NLN Competencies: Knowledge and Science; Practice-Know-How; Translate research into practice in order to promote quality and improve practices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6) The nurse working on a quality improvement study wants to evaluate a patient care process. What should the nurse use to evaluate this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Nurs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ritical pathwa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Variance analy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Evidence-based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ing process can serve as a framework for the evaluation of quality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use of critical pathways would not provide the best, recommended means to evaluate a patient care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use of variance analysis would not provide the best, recommended means to evaluate a patient care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use of evidence-based practice would not provide the best, recommended means to evaluate a patient care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20</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V.A.1. Describe strategies for learning about the outcomes of care in the setting in which one is engaged in clinical practice | AACN Essentials Competencies: II.1. Apply leadership concepts, skills, and decision making in the provision of high-quality nursing care; healthcare team coordination; and the oversight and accountability for care delivery in a variety of settings | NLN Competencies: Knowledge and Science; Knowledge; Relationships between knowledge/science and quality and safe patient care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7) The nurse is reviewing the outcome of care that was provided to a patient. Which nursing process step is the nurse implement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evaluation step allows the nurse to determine whether the plan was effective and whether to continue, revise, or terminate the plan. The outcome criteria that were established during the planning step provide the basis for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During the assessment phase, the nurse is actively collecting dat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mplementation is the phase of the nursing process during which the nurse performs interven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Determining the needs of the patient and devising a plan of action take place during the planning pha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1-1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C.10. Value active partnership with patients or designated surrogates in planning, implementation, and evaluation of care | AACN Essentials Competencies: IX.9. Monitor client outcomes to evaluate the effectiveness of psychobiological interventions | NLN Competencies: Knowledge and Science; Practice-Know-How; Translate research into practice in order to promote quality and improve practices | Nursing/Integrated Concepts: Nursing Process: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8) A patient says, "I have pain in my leg when I stand too long." As which type of data should the nurse categorize this inform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Su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valua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Qualita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O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Information that is perceived only by the person experiencing it is subjective dat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valuative data is used to assess responses to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Qualitative data refers to the presence or absence of a fac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Objective data can be measured by someone or something other than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8</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Context and Environment; Practice-Know-How; Read and interpret data; apply health promotion/disease prevention strategies | Nursing/Integrated Concepts: Nursing Process: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19) While providing care, the nurse stops to assess a new patient problem. What type of assessment is the nurse conduct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Focus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nitia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O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Su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Focused assessments are ongoing and continuous, occurring whenever the nurse interacts with the patient. In a focused assessment, data are gathered about an identified or potential problem and are used to evaluate nursing actions and make decisions about whether to continue or change interventions to meet outcomes. Focused assessments enable the nurse to identify responses to a disease process or treatment modality not present during the initial assessment, and to identify new problem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initial assessment refers to the first interac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Subjective assessment is not indicated in this scenario.</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Objective assessment is not indicated in this scenario.</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8</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1. Elicit patient values, preferences, and expressed needs as part of clinical interview; implementation of care plan, and evaluation of care | AACN Essentials Competencies: IX.1. Conduct comprehensive and focused physical, behavioral, psychological, spiritual, socioeconomic, and environmental assessments of health and illness parameters in patients, using developmentally and culturally appropriate approaches | NLN Competencies: Context and Environment; Practice-Know-How; Read and interpret data; apply health promotion/disease prevention strategies | Nursing/Integrated Concepts: Nursing Process: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0) At the completion of an assessment, the nurse chooses a nursing diagnosis that best defines the patient's health problems. Which type of clinical judgment should the nurse use at this tim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Diagnostic reas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vidence-based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Critical pathwa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Nurs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Diagnostic reasoning is a form of clinical judgment used to make decisions about which diagnostic label best describes the patterns of patient dat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vidence-based practice refers to the implementation of care initiatives that have been supported by research.</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 critical pathway is a healthcare plan developed to provide care with a multidisciplinary, managed action focu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ing process is a series of critical thinking and clinical reasoning activities nurses use as they provide care to pati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8</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II.6. Integrate evidence, clinical judgment, interprofessional perspectives, and patient preferences in planning, implementing, and evaluating outcomes of care | NLN Competencies: Knowledge and Science; Practice-Know-How; Translate research into practice in order to promote quality and improve practices | Nursing/Integrated Concepts: Nursing Process: Diagno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1) The nurse is creating outcome criteria for identified nursing diagnoses for a patient. What characteristics should the nurse include when creating the criteri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Patient-specific, time-specific, and measurabl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Constructed</w:t>
      </w:r>
      <w:r w:rsidRPr="00DA310F">
        <w:rPr>
          <w:rFonts w:ascii="Calibri" w:hAnsi="Calibri" w:cs="Times New Roman"/>
          <w:b/>
          <w:bCs/>
          <w:sz w:val="24"/>
          <w:szCs w:val="24"/>
        </w:rPr>
        <w:t xml:space="preserve"> </w:t>
      </w:r>
      <w:r w:rsidRPr="00DA310F">
        <w:rPr>
          <w:rFonts w:ascii="Calibri" w:hAnsi="Calibri" w:cs="Times New Roman"/>
          <w:sz w:val="24"/>
          <w:szCs w:val="24"/>
        </w:rPr>
        <w:t>as nursing goal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Structured</w:t>
      </w:r>
      <w:r w:rsidRPr="00DA310F">
        <w:rPr>
          <w:rFonts w:ascii="Calibri" w:hAnsi="Calibri" w:cs="Times New Roman"/>
          <w:b/>
          <w:bCs/>
          <w:sz w:val="24"/>
          <w:szCs w:val="24"/>
        </w:rPr>
        <w:t xml:space="preserve"> </w:t>
      </w:r>
      <w:r w:rsidRPr="00DA310F">
        <w:rPr>
          <w:rFonts w:ascii="Calibri" w:hAnsi="Calibri" w:cs="Times New Roman"/>
          <w:sz w:val="24"/>
          <w:szCs w:val="24"/>
        </w:rPr>
        <w:t>as statem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Focus on psychomotor ac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Outcome criteria for nursing diagnoses are patient-centered, time-specific, and measurable. They are classified into three domains: cognitive, affective, and psychomo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focus of the outcome criteria is the patient, not the nur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While the outcome criteria are often written as statements, this option does not encompass all of the criteria that are to be includ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Outcome criteria are not limited to psychomotor skills; they may also be cognitive or aff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8-9</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8. Describe the limits and boundaries of therapeutic patient-centered care | AACN Essentials Competencies: III.6. Integrate evidence, clinical judgment, interprofessional perspectives, and patient preferences in planning, implementing, and evaluating outcomes of care | NLN Competencies: Quality and Safety; Practice-Know-How; Contribute to assessment of outcome achievement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2) The nurse is implementing a plan of care for a patient. After providing care, what should the nurse do as the final step in the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Docu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Reassess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Measure vital sig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rovide report to the charge nur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Documenting interventions is the final component of implementation as well as a legal require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Ongoing assessment of the patient is an essential component of implementation, but it is not the final step.</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Measuring vital signs can be completed at any time and not necessarily at the end of implementing the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roviding report is an ongoing process and is not necessarily completed after implementing the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VI.B.4. Document and plan patient care in an electronic health record | AACN Essentials Competencies: IV.4. Understand the use of CIS (clinical information systems) systems to document interventions related to achieving nurse sensitive outcomes | NLN Competencies: Knowledge and Science; Practice-Know-How; Document via electronic health records; use software applications related to nursing practice | Nursing/Integrated Concepts: Nursing Process: Implementation/Communication and Docu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3) A patient care issue has been raised about the actions taken by a nurse who provided care to a patient whose healthcare decisions were considered controversial. What should the nurse manager consult to protect the patient and evaluate the care in ques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Nursing Code of Ethic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Hospital quality improvement guidelin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Nurse Practice Ac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Critical pathwa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An established code of ethics is one criterion that defines a profession. Ethics are principles of conduct. Codes of ethics for nurses provide a frame of reference for ideal nursing behaviors that are congruent with the principles expressed in the Code for Nur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Quality improvement uses data to monitor the outcomes of care and the processes used to deliver tha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Practice Act provides the standards for an individual state's stance on the nurse's scope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 critical pathway is a healthcare plan developed to provide care with a multidisciplinary, managed action focu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7. Explore ethical and legal implications of patient-centered care | AACN Essentials Competencies: VIII.12. Act to prevent unsafe, illegal, or unethical care practices | NLN Competencies: Context and Environment; Knowledge; Code of Ethics; regulatory and professional standards | Nursing/Integrated Concepts: Nursing Process: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4) The nurse is preparing a patient to go home. Which skill should the nurse use when preparing this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Familiarity with adult learning principl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bility to follow written order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bility to use critical think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bility to support patient decision mak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will function as an educator when preparing a patient for discharge. To do this adequately, the nurse will need to have some level of familiarity with adult learning principles to provide effective patient education and evaluate the outcom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Following written orders is considered a basic caregiver skil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Using critical thinking would be considered a basic caregiver skill.</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ability to support patient decision making relates to the role of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3. Provide patient-centered care with sensitivity and respect for the diversity of human experience | AACN Essentials Competencies: IX.7. Provide appropriate patient teaching that reflects developmental stage, age, culture, spirituality, patient preferences, and health literacy considerations to foster patient engagement in their care | NLN Competencies: Relationship-Centered Care; Practice-Know-How; Learn continuously, learn cooperatively | Nursing/Integrated Concepts: Nursing Process: Implementation/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5) The nurse is preparing to provide patient care information to a group of unlicensed assistive personnel. Which type of care delivery system is this nurse most likely using to provide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Team nurs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Functional nurs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Primary nurs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Case manage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eam nursing is practiced by teams of healthcare providers with various levels of education, including unlicensed assistive personnel. Team members work together and provide the care for which they are individually train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2. </w:t>
      </w:r>
      <w:r w:rsidRPr="00DA310F">
        <w:rPr>
          <w:rFonts w:ascii="Calibri" w:hAnsi="Calibri" w:cs="Times New Roman"/>
          <w:i/>
          <w:iCs/>
          <w:sz w:val="24"/>
          <w:szCs w:val="24"/>
        </w:rPr>
        <w:t>Functional nursing</w:t>
      </w:r>
      <w:r w:rsidRPr="00DA310F">
        <w:rPr>
          <w:rFonts w:ascii="Calibri" w:hAnsi="Calibri" w:cs="Times New Roman"/>
          <w:sz w:val="24"/>
          <w:szCs w:val="24"/>
        </w:rPr>
        <w:t xml:space="preserve"> is not a recognized term.</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n primary nursing, total nursing care is provided by the assigned nur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focus of case management is meeting the needs and care of a group of patients, with concurrent goals of maximized outcomes and cost contain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B.5. Assume role of team member or leader based on the situation | AACN Essentials Competencies: VI.1. Compare/contrast the roles and perspectives of the nursing profession with other care professionals on the healthcare team (i.e., scope of discipline, education, and licensure requirements) | NLN Competencies: Teamwork; Knowledge; Scope of practice, roles, and responsibilities of healthcare team members, including overlaps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6) A nurse has delegated the collection of vital signs, including blood pressure readings, to two unlicensed assistive personnel. What is the nurse's responsibility for the delegated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The nurse is accountable for the care that was delegat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is not responsible for these vital sig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is not accountable for these vital sig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e is responsible for re-measuring all the vital sig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When the nurse delegates nursing care activities to another person, that person is authorized to act in the place of the nurse, while the nurse retains accountability for the activities perform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retains responsibility/accountability for the vital sig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is accountable for reviewing the data collected and ensuring it is done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purpose of delegation is to share tasks appropriately, not to increase the workload of the primary nur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B.5. Assume role of team member or leader based on the situation | AACN Essentials Competencies: VI.1. Compare/contrast the roles and perspectives of the nursing profession with other care professionals on the healthcare team (i.e., scope of discipline, education, and licensure requirements) | NLN Competencies: Teamwork; Knowledge; Scope of practice, roles, and responsibilities of healthcare team members, including overlap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7) The nurse manager completes chart audits for a specific group of patients. What should the manager do with this inform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reate an action plan to address any negative finding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Share it with the hospital administra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Submit it to the agency's accrediting bod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lace it in a file to compare with the next set of audi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results of quality assurance audits can be used to develop a plan of action to resolve differences or issues with patient care. Nurses use the information if it will have a positive impact on the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re is no real purpose to sharing the results of a quality assurance audit with the hospital administrat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While the accrediting body of an institution may encourage quality improvement activities, there is no reason to provide the chart audit resul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Nurses use the information if it will have a positive impact on the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V.B.5. Use quality measures to understand performance | AACN Essentials Competencies: II.10. Use improvement methods, based on data from the outcomes of care processes, to design and test changes to continuously improve the quality and safety of healthcare | NLN Competencies: Knowledge and Science; Practice; Translate research into practice in order to promote quality and improve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8) The nurse reviews the role of advocacy with a group of new graduate nurse employees. Which statement by a graduate nurse indicates the need for further educ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Patient advocates have the authority to make decisions for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Being a patient advocate entails making efforts to improve patient outcom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Providing education to the patient and family is a key way to be a positive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Communicating patient needs to the members of the healthcare team is a role of the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who serves as a patient advocate may assist and support the patient in decision making. The nurse cannot make decisions for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is is an element of being a successful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is is an element of being a successful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is is an element of being a successful patient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nalyz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2. Communicate patient values, preferences, and expressed needs to other members of healthcare team | AACN Essentials Competencies: VI.2. Use inter- and intraprofessional communication and collaborative skills to deliver evidence-based, patient-centered care | NLN Competencies: Knowledge and Science; Practice-Know-How; Translate research into practice in order to promote quality and improve practices | Nursing/Integrated Concepts: Nursing Process: Evaluation/Teaching/Lear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29) The director of nursing is reviewing situations that require attention. Which situation is an ethical dilemma that might need to be analyzed by the hospital Ethics Committe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A 20-year-old male patient with an opportunistic disease is HIV positive and does not want to share this information with sexual partner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patient ratio is 5:1 on a medical-surgical care are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 nurse inexperienced with electrocardiogram interpretation was assigned to the telemetry unit to provide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Nursing staff provide medication to patients after doses are dropped on the floo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A dilemma</w:t>
      </w:r>
      <w:r w:rsidRPr="00DA310F">
        <w:rPr>
          <w:rFonts w:ascii="Calibri" w:hAnsi="Calibri" w:cs="Times New Roman"/>
          <w:b/>
          <w:bCs/>
          <w:sz w:val="24"/>
          <w:szCs w:val="24"/>
        </w:rPr>
        <w:t xml:space="preserve"> </w:t>
      </w:r>
      <w:r w:rsidRPr="00DA310F">
        <w:rPr>
          <w:rFonts w:ascii="Calibri" w:hAnsi="Calibri" w:cs="Times New Roman"/>
          <w:sz w:val="24"/>
          <w:szCs w:val="24"/>
        </w:rPr>
        <w:t>is a choice between two unpleasant, ethically troubling alternatives. Nurses who provide medical-surgical nursing care face dilemmas almost daily. Many commonly experienced dilemmas involve confidentiality, patient rights, and issues of dying and death. Nurses respect the right to confidentiality of patient information found in the patient's record or secured during interviews. An individual's right to privacy and confidentiality creates a dilemma when it conflicts with the nurse's right to information that may affect personal safety. The law in most states mandates that HIV test results can be given to another person only with the patient's written consent. Many healthcare providers believe that this law violates their own right to personal safet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is situation is not a dilemma but may violate standards of care or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is situation is not a dilemma but may violate standards of care or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is situation is not a dilemma but may violate standards of care, codes of ethics, or standards of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3-1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nalyz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7. Explore ethical and legal implications of patient-centered care | AACN Essentials Competencies: VIII.12. Act to prevent unsafe, illegal or unethical care practices | NLN Competencies: Context and Environment; Knowledge; Code of Ethics; regulatory and professional standards | Nursing/Integrated Concepts: Nursing Process: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0) The nurse accepts tickets to a sporting event from a patient in exchange for free home care for 1 week. Which standards did the nurse violate?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HIPAA</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NA standard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Professional boundari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State nurse practice ac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Standards pertinent to specific hospital protocol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3,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HIPAA involves violations of patient confidentialit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 violation of ethics in the ANA Standards of Care would not apply he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Professional boundaries are the borders between the vulnerability of the patient and the power of the nurse. It is vital that nurses recognize this relationship and establish boundaries to safely and effectively meet the patient's needs. Confusion between the needs of the nurse and those of the patient can result in boundary viola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Professional boundaries are outlined in individual state nurse practice ac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Hospital protocols are not identified in the question; however, the nurse's action violates a professional boundar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nalyz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7. Explore ethical and legal implications of patient-centered care | AACN Essentials Competencies: VIII.1. Demonstrate the professional standards of moral, ethical, and legal conduct | NLN Competencies: Context and Environment; Knowledge; Code of Ethics; regulatory and professional standards | Nursing/Integrated Concepts: Nursing Process: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1) A seasoned nurse does not want to assist nursing students during clinical rotations and often obstructs the students' learning process. Which standard is this nurse violat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CN Code of Ethic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NA Standards of Professional Performa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NA Code of Ethic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State practice ac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ICN Code of Ethics for Nurses helps guide nurses in setting priorities, making judgments, and taking action when they face ethical dilemmas in clinical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is violating the standards of leadership and collaboration by refusing to assist the students during the learning proces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is not violating the Code of Ethic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e is not violating the state nurse practice ac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nalyz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C.6. Value teamwork and the relationships upon which it is based | AACN Essentials Competencies: VIII.1. Demonstrate the professional standards of moral, ethical, and legal conduct | NLN Competencies: Context and Environment; Knowledge; Code of Ethics; regulatory and professional standards | Nursing/Integrated Concepts: Nursing Process: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3 Explain the importance of nursing and interprofessional codes of ethics, standards of practice, and legal and ethical issues as guidelines for clinical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3. Integrate nursing and interprofessional codes of ethics, standards of practice, and legal and ethical guidelines in clinical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2) The nurse attends interprofessional meetings to discuss the plan of care for a trauma patient who has been transferred to the medical-surgical unit. In what role is this nurse functio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aregiv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eam lead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eleg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Advocat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caregiver works independently and collaboratively with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eam leaders are nurses who are participating in roles of leadership in that they manage time, people, resources, and the environment to ensure that staff is able to provide the proper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Delegates are nurses who are responsible for completing care as assign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nurse as advocate actively promotes the patient's rights to autonomy and free choice. The nurse will communicate with other healthcare team members and assist and support patient decision mak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B.2. Communicate patient values, preferences, and expressed needs to other members of healthcare team | AACN Essentials Competencies: VI.2. Use inter- and intraprofessional communication and collaborative skills to deliver evidence-based, patient-centered care | NLN Competencies: Knowledge and Science; Practice-Know-How; Translate research into practice in order to promote quality and improve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3) The director of nursing is planning an initiative to improve the quality and safety of patient care. After reviewing the Triple Aim approach, which action should the director recommend?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mprove the patient care experie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Maximize positive outcom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Reduce the per capita costs of health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mplement evidence-based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Support nursing continuing education pla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 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Institute of Health Improvement Triple Aim has three objectives. Improve patient care experience is one of these objectiv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Institute of Health Improvement Triple Aim has three objectives. Maximize positive outcomes is one of these objectiv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Institute of Health Improvement Triple Aim has three objectives. Contain costs is one of these objectiv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Implementing evidence-based practice is not a Triple Aim o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Supporting nursing continuing education plans is not a Triple Aim objec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V.B.5. Use quality measures to understand performance | AACN Essentials Competencies: II.11. Employ principles of quality improvement, healthcare policy, and cost-effectiveness to assist in the development and initiation of effective plans for the microsystem and/or system-wide practice improvements that will improve the quality of healthcare delivery | NLN Competencies: Quality and Safety; Knowledge; Current best practice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4) The nurse would like to do a research project that focuses on vending machine choices that patients prefer. What should the nurse question before proceeding with this research stud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Is the research vali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Will this promote patient independe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Is this a project that would add value to the hospital experie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Does this research contribute to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o be relevant, nursing research must have a goal to improve the care that nurses provide patients. This means that all nurses must consider the researcher role to be integral to nursing practice. The research might be valid; however, it does not improve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o be relevant, nursing research must have a goal to improve the care that nurses provide patients. This means that all nurses must consider the researcher role to be integral to nursing practice. The research might promote patient independence but may not improve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o be relevant, nursing research must have a goal to improve the care that nurses provide patients. This means that all nurses must consider the researcher role to be integral to nursing practice. The research might add value to the hospital experience but may not improve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o be relevant, nursing research must have a goal to improve the care that nurses provide patients. This means that all nurses must consider the researcher role to be integral to nursing practi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20</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I.B.1. Participate effectively in appropriate data collection and other research activities | AACN Essentials Competencies: III.2. Demonstrate an understanding of the basic elements of the research process and models for applying evidence to clinical practice | NLN Competencies: Knowledge and Science; Knowledge; Relationships between knowledge/science and quality and safe patient care | Nursing/Integrated Concepts: Nursing Process: Assess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5) The nurse is identifying nursing diagnoses for a patient's care. In which order should the nurse complete this process? Place in order the steps of the proces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1. </w:t>
      </w:r>
      <w:r w:rsidRPr="00DA310F">
        <w:rPr>
          <w:rFonts w:ascii="Calibri" w:hAnsi="Calibri" w:cs="Times New Roman"/>
          <w:sz w:val="24"/>
          <w:szCs w:val="24"/>
        </w:rPr>
        <w:t>Draw conclusions about the present health statu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2. </w:t>
      </w:r>
      <w:r w:rsidRPr="00DA310F">
        <w:rPr>
          <w:rFonts w:ascii="Calibri" w:hAnsi="Calibri" w:cs="Times New Roman"/>
          <w:sz w:val="24"/>
          <w:szCs w:val="24"/>
        </w:rPr>
        <w:t>Determine etiologies and categorize problem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3. </w:t>
      </w:r>
      <w:r w:rsidRPr="00DA310F">
        <w:rPr>
          <w:rFonts w:ascii="Calibri" w:hAnsi="Calibri" w:cs="Times New Roman"/>
          <w:sz w:val="24"/>
          <w:szCs w:val="24"/>
        </w:rPr>
        <w:t>Cluster cues and identify data gap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4. </w:t>
      </w:r>
      <w:r w:rsidRPr="00DA310F">
        <w:rPr>
          <w:rFonts w:ascii="Calibri" w:hAnsi="Calibri" w:cs="Times New Roman"/>
          <w:sz w:val="24"/>
          <w:szCs w:val="24"/>
        </w:rPr>
        <w:t>Verify the problem or diagnose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5. </w:t>
      </w:r>
      <w:r w:rsidRPr="00DA310F">
        <w:rPr>
          <w:rFonts w:ascii="Calibri" w:hAnsi="Calibri" w:cs="Times New Roman"/>
          <w:sz w:val="24"/>
          <w:szCs w:val="24"/>
        </w:rPr>
        <w:t>Recognize significant cu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5, 3, 1, 2,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 xml:space="preserve">Explanation:  </w:t>
      </w:r>
      <w:r w:rsidRPr="00DA310F">
        <w:rPr>
          <w:rFonts w:ascii="Calibri" w:hAnsi="Calibri" w:cs="Times New Roman"/>
          <w:b/>
          <w:bCs/>
          <w:sz w:val="24"/>
          <w:szCs w:val="24"/>
        </w:rPr>
        <w:t xml:space="preserve">Choice 1. </w:t>
      </w:r>
      <w:r w:rsidRPr="00DA310F">
        <w:rPr>
          <w:rFonts w:ascii="Calibri" w:hAnsi="Calibri" w:cs="Times New Roman"/>
          <w:sz w:val="24"/>
          <w:szCs w:val="24"/>
        </w:rPr>
        <w:t>Based upon the data clusters and gaps identified, the patient's health status can be determined.</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2. </w:t>
      </w:r>
      <w:r w:rsidRPr="00DA310F">
        <w:rPr>
          <w:rFonts w:ascii="Calibri" w:hAnsi="Calibri" w:cs="Times New Roman"/>
          <w:sz w:val="24"/>
          <w:szCs w:val="24"/>
        </w:rPr>
        <w:t>Once the patient's present health status is determined, the etiology of problems can be identified and then categorized.</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3. </w:t>
      </w:r>
      <w:r w:rsidRPr="00DA310F">
        <w:rPr>
          <w:rFonts w:ascii="Calibri" w:hAnsi="Calibri" w:cs="Times New Roman"/>
          <w:sz w:val="24"/>
          <w:szCs w:val="24"/>
        </w:rPr>
        <w:t>After cues are identified, they are to be clustered so that data gaps can be identified.</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 xml:space="preserve">Choice 4: </w:t>
      </w:r>
      <w:r w:rsidRPr="00DA310F">
        <w:rPr>
          <w:rFonts w:ascii="Calibri" w:hAnsi="Calibri" w:cs="Times New Roman"/>
          <w:sz w:val="24"/>
          <w:szCs w:val="24"/>
        </w:rPr>
        <w:t>The final step is to verify the patient's problems and finalize the appropriate diagnoses.</w:t>
      </w:r>
    </w:p>
    <w:p w:rsidR="006D6DD7" w:rsidRPr="00DA310F" w:rsidRDefault="006D6DD7">
      <w:pPr>
        <w:pStyle w:val="NormalText"/>
        <w:rPr>
          <w:rFonts w:ascii="Calibri" w:hAnsi="Calibri" w:cs="Times New Roman"/>
          <w:sz w:val="24"/>
          <w:szCs w:val="24"/>
        </w:rPr>
      </w:pPr>
      <w:r w:rsidRPr="00DA310F">
        <w:rPr>
          <w:rFonts w:ascii="Calibri" w:hAnsi="Calibri" w:cs="Times New Roman"/>
          <w:b/>
          <w:bCs/>
          <w:sz w:val="24"/>
          <w:szCs w:val="24"/>
        </w:rPr>
        <w:t>Choice 5.</w:t>
      </w:r>
      <w:r w:rsidRPr="00DA310F">
        <w:rPr>
          <w:rFonts w:ascii="Calibri" w:hAnsi="Calibri" w:cs="Times New Roman"/>
          <w:sz w:val="24"/>
          <w:szCs w:val="24"/>
        </w:rPr>
        <w:t xml:space="preserve"> When identifying nurse diagnoses, significant cues should be identified fir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9</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II.6. Integrate evidence, clinical judgment, interprofessional perspectives, and patient preferences in planning, implementing, and evaluating outcomes of care | NLN Competencies: Knowledge and Science; Practice-Know-How; Translate research into practice in order to promote quality and improve practices | Nursing/Integrated Concepts: Nursing Process: Diagnosi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6) The nurse is hired to coordinate care in a community health clinic that opened after the implementation of the Affordable Care Act. Which types of care should the nurse expect to provide?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Health promo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Disease preven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Chronic disease manage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Rehabili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Palliative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 3</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original intent of the ACA continues to influence healthcare policy and reimbursement, and it is changing provider practice and the environment. The nursing profession is well positioned to respond to demands of a transitioning healthcare system that emphasize health promo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original intent of the ACA continues to influence healthcare policy and reimbursement, and it is changing provider practice and the environment. The nursing profession is well positioned to respond to demands of a transitioning healthcare system that emphasize disease preven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original intent of the ACA continues to influence healthcare policy and reimbursement, and it is changing provider practice and the environment. The nursing profession is well positioned to respond to demands of a transitioning healthcare system that emphasize management of chronic disea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Rehabilitation is not a new model of care that will be provided in a community health clinic.</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Palliative care is not a new model of care that will be provided in a community health clinic.</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2</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Health Promotion and Maintenance: Health Promotion/Disease Preven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VII.5. Use evidence-based practices to guide health teaching, health counseling, screening, outreach, disease and outbreak investigation, referral and follow-up throughout the lifespan | NLN Competencies: Context and Environment; Knowledge; Environmental health; health promotion/disease prevention (e.g., transmission of disease, disease patterns, epidemiological principles); chronic disease management; healthcare systems; transcultural approaches to health; family dynamic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7) The nurse manager is evaluating the use of evidence-based practice guidelines to guide care on a patient care area. Which observation indicates that these guidelines are being used appropriately?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Guidelines are posted on the staff bulletin board in the break room.</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A guideline was quoted in a narrative note in a patient's medical recor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A guideline is placed in the Kardex to support the use of a nursing diagnosis for a patient's health problem.</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Guidelines are accessed through the clinical documentation system by nurses prior to writing patient care pla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A guideline was referenced prior to implementing skin care interventions for a patient prone to pressure ulcer form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2, 3, 4,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Evidence-based practice integrates best current evidence with clinical expertise and patient/family preferences and values for delivery of optimal healthcare. Posting the guidelines on the staff bulletin board does not indicate that they are being used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Evidence-based practice integrates best current evidence with clinical expertise and patient/family preferences and values for delivery of optimal healthcare. Basing patient care on an evidence-based guideline indicates that it is being used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vidence-based practice integrates best current evidence with clinical expertise and patient/family preferences and values for delivery of optimal healthcare. Placing a copy of an evidence-based guideline in the Kardex to support a particular nursing diagnosis indicates that it is being used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Evidence-based practice integrates best current evidence with clinical expertise and patient/family preferences and values for delivery of optimal healthcare. Observing staff access evidence-based guidelines through the clinical documentation system indicates they are being used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Evidence-based practice integrates best current evidence with clinical expertise and patient/family preferences and values for delivery of optimal healthcare. Referring to an evidence-based guideline before planning skin care interventions indicates the guideline is being used appropriate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I.B.6. Participate in structuring the work environment to facilitate integration of new evidence into standards of practice | AACN Essentials Competencies: III.2. Demonstrate an understanding of the basic elements of the research process and models for applying evidence to clinical practice | NLN Competencies: Knowledge and Science; Knowledge; What is evidence-based practice (EBP)? Informatics? | Nursing/Integrated Concepts: Nursing Process: Evalu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1 Describe the core competencies for healthcare professionals: Patient-centered care, interprofessional teams, evidence-based practice, quality improvement, safety, and health information technolog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1. Demonstrate use of the core competencies for healthcare professionals in nursing practice.</w:t>
      </w:r>
    </w:p>
    <w:p w:rsidR="006D6DD7" w:rsidRPr="00DA310F" w:rsidRDefault="0032071E" w:rsidP="00F9023B">
      <w:pPr>
        <w:pStyle w:val="Heading3"/>
      </w:pPr>
      <w:r w:rsidRPr="00DA310F">
        <w:br w:type="page"/>
      </w:r>
      <w:r w:rsidR="006D6DD7" w:rsidRPr="00DA310F">
        <w:lastRenderedPageBreak/>
        <w:t>38) An interprofessional team is meeting to create a care bundle to prevent the development of contractures in patients with limb paralysis from neurological health problems. Which action should the committee members include when creating this care bundle?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Define the patient popul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Identify three to five intervention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nsure the elements of the bundle are independ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Ensure the bundle elements are descrip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Mandate that the bundle elements are prescrip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 3,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Care bundles are interprofessional care standards that pull together a short list of interventions and treatments that are already recommended and are generally accepted in national guidelines. The bundle is used with a defined patient population in one loc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bundle has three to five interventions (elements), with strong clinician agreement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Each bundle is relatively independent. The bundle is developed so that if one of the interventions of care is not implemented it will not affect whether other bundle elements are implemented.</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Bundle elements should be descriptive rather than prescriptive, to allow for local customization and appropriate clinical judg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Bundle elements should be descriptive rather than prescriptiv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1</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II.B.6. Participate in structuring the work environment to facilitate integration of new evidence into standards of practice | AACN Essentials Competencies: III.9. Describe mechanisms to resolve identified practice discrepancies between identified standards and practice that may adversely impact patient outcomes | NLN Competencies: Context and Environment; Knowledge; Codes of ethics, regulatory and professional standards, ethical decision-making models, scope of practice considerations, principles of informed consent, confidentiality, patient self-determination | Nursing/Integrated Concepts: Nursing Process: Plann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39) The nurse is coordinating care for patients within a patient-centered medical home (PCMH). Which action should the nurse prepare to complete when functioning in this role?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Communicate with the patient after discharg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Monitor the implementation of the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Manage the accuracy, timeliness, and cos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Develop the plan of care with the patient and fami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Collaborate with the patient to implement the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 3, 5</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The nurse functioning as a care coordinator within a PCMH will be in contact with the patients after discharge to ensure continuity of care and health maintena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The nurse functioning as a care coordinator within a PCMH will monitor the implementation of the patient's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The nurse functioning as a care coordinator within a PCMH manages the quality of care provided, including accuracy, timeliness, and cos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The PCMH team is led by the patient's primary care provider, who is responsible for leading the development of the plan of care with the patient and the fami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The nurse functioning as a care coordinator within a PCMH collaborates with the patient to implement the plan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17</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V.A.1. Describe strategies for learning about the outcomes of care in the setting in which one is engaged in clinical practice | AACN Essentials Competencies: II.11. Employ principles of quality improvement, healthcare policy, and cost-effectiveness to assist in the development and initiation of effective plans for the microsystem and/or system-wide practice improvements that will improve the quality of healthcare delivery | NLN Competencies: Teamwork; Knowledge; Scope of practice, roles, and responsibilities of healthcare team members, including overlaps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4 Explain the activities and characteristics of the nurse as caregiver, educator, advocate, leader and manager, and researcher.</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MNL Learning Outcome:  4. Consider the various role of the nurse as in medical-surgical nursing practice.</w:t>
      </w:r>
    </w:p>
    <w:p w:rsidR="006D6DD7" w:rsidRPr="00DA310F" w:rsidRDefault="006D6DD7">
      <w:pPr>
        <w:pStyle w:val="NormalText"/>
        <w:rPr>
          <w:rFonts w:ascii="Calibri" w:hAnsi="Calibri" w:cs="Times New Roman"/>
          <w:sz w:val="24"/>
          <w:szCs w:val="24"/>
        </w:rPr>
      </w:pPr>
    </w:p>
    <w:p w:rsidR="006D6DD7" w:rsidRPr="00DA310F" w:rsidRDefault="0032071E" w:rsidP="00F9023B">
      <w:pPr>
        <w:pStyle w:val="Heading3"/>
      </w:pPr>
      <w:r w:rsidRPr="00DA310F">
        <w:br w:type="page"/>
      </w:r>
      <w:r w:rsidR="006D6DD7" w:rsidRPr="00DA310F">
        <w:lastRenderedPageBreak/>
        <w:t>40) The nurse is using clinical reasoning to plan patient care. Which foundational source of knowledge should the nurse use? Select all that apply.</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1. Know the profess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Know self</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Know the cas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Know the pati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Know the patient's health insuranc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Answer:  1, 2, 3, 4</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Explanation:  1. Knowing the profession means the nurse has knowledge of standards of practice, scope of practice, competencies, skills, and the role of nur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2. Knowing self means knowledge of one's own strengths, limitations, skills, experience, assumptions, preconceptions, learning, and other need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3. Knowing the case means knowledge of pathophysiology, patterns that exist in typical cases, evidence-based practices relevant to appropriate patient population, predicted trajectory, and predictable patient responses.</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4. Knowing the patient means knowledge of a patient's baseline data, patterns that exist in laboratory or other data, and patterns in physiologic responses to pathology and treatment.</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5. Knowing the patient's health insurance is not a foundational source of knowledg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Page Ref: 6</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ognitive Level:  Applying</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Client Need &amp; Sub:  Safe and Effective Care Environment: Management of Care</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Standards:  QSEN Competencies: I.A.1. Integrate understanding of multiple dimensions of patient-centered care | AACN Essentials Competencies: I.7. Integrate the knowledge and methods of a variety of disciplines to inform decision making | NLN Competencies: Context and Environment; Knowledge; Change, uncertainty, complexity theories, impact of continual knowledge explosion and constant evolution of technology, decision making in uncertainty, management of conflicting information, blurring of role boundaries, and the resultant uncertainty about role expectation | Nursing/Integrated Concepts: Nursing Process: Implementation</w:t>
      </w:r>
    </w:p>
    <w:p w:rsidR="006D6DD7" w:rsidRPr="00DA310F" w:rsidRDefault="006D6DD7">
      <w:pPr>
        <w:pStyle w:val="NormalText"/>
        <w:rPr>
          <w:rFonts w:ascii="Calibri" w:hAnsi="Calibri" w:cs="Times New Roman"/>
          <w:sz w:val="24"/>
          <w:szCs w:val="24"/>
        </w:rPr>
      </w:pPr>
      <w:r w:rsidRPr="00DA310F">
        <w:rPr>
          <w:rFonts w:ascii="Calibri" w:hAnsi="Calibri" w:cs="Times New Roman"/>
          <w:sz w:val="24"/>
          <w:szCs w:val="24"/>
        </w:rPr>
        <w:t>Learning Outcome:  1.2 Apply the attitudes, mental habits, and skills necessary for clinical reasoning when using the nursing process in patient care.</w:t>
      </w:r>
    </w:p>
    <w:p w:rsidR="006D6DD7" w:rsidRPr="00DA310F" w:rsidRDefault="006D6DD7">
      <w:pPr>
        <w:pStyle w:val="NormalText"/>
        <w:spacing w:after="240"/>
        <w:rPr>
          <w:rFonts w:ascii="Calibri" w:hAnsi="Calibri" w:cs="Times New Roman"/>
          <w:sz w:val="24"/>
          <w:szCs w:val="24"/>
        </w:rPr>
      </w:pPr>
      <w:r w:rsidRPr="00DA310F">
        <w:rPr>
          <w:rFonts w:ascii="Calibri" w:hAnsi="Calibri" w:cs="Times New Roman"/>
          <w:sz w:val="24"/>
          <w:szCs w:val="24"/>
        </w:rPr>
        <w:t>MNL Learning Outcome:  2. Recognize the skills necessary for clinical reasoning when using the nursing process in patient care.</w:t>
      </w:r>
    </w:p>
    <w:sectPr w:rsidR="006D6DD7" w:rsidRPr="00DA310F">
      <w:footerReference w:type="default" r:id="rId6"/>
      <w:pgSz w:w="12240" w:h="15840"/>
      <w:pgMar w:top="1440" w:right="1440" w:bottom="855"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0466" w:rsidRDefault="009A0466" w:rsidP="000A4423">
      <w:pPr>
        <w:spacing w:after="0" w:line="240" w:lineRule="auto"/>
      </w:pPr>
      <w:r>
        <w:separator/>
      </w:r>
    </w:p>
  </w:endnote>
  <w:endnote w:type="continuationSeparator" w:id="0">
    <w:p w:rsidR="009A0466" w:rsidRDefault="009A0466" w:rsidP="000A4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423" w:rsidRPr="00AE7E5A" w:rsidRDefault="000A4423" w:rsidP="000A4423">
    <w:pPr>
      <w:pStyle w:val="Footer"/>
      <w:spacing w:after="0"/>
      <w:jc w:val="center"/>
      <w:rPr>
        <w:rFonts w:ascii="Verdana" w:hAnsi="Verdana"/>
        <w:noProof/>
        <w:sz w:val="20"/>
        <w:szCs w:val="20"/>
      </w:rPr>
    </w:pPr>
    <w:r w:rsidRPr="00AE7E5A">
      <w:rPr>
        <w:rFonts w:ascii="Verdana" w:hAnsi="Verdana"/>
        <w:sz w:val="20"/>
        <w:szCs w:val="20"/>
      </w:rPr>
      <w:fldChar w:fldCharType="begin"/>
    </w:r>
    <w:r w:rsidRPr="00AE7E5A">
      <w:rPr>
        <w:rFonts w:ascii="Verdana" w:hAnsi="Verdana"/>
        <w:sz w:val="20"/>
        <w:szCs w:val="20"/>
      </w:rPr>
      <w:instrText xml:space="preserve"> PAGE   \* MERGEFORMAT </w:instrText>
    </w:r>
    <w:r w:rsidRPr="00AE7E5A">
      <w:rPr>
        <w:rFonts w:ascii="Verdana" w:hAnsi="Verdana"/>
        <w:sz w:val="20"/>
        <w:szCs w:val="20"/>
      </w:rPr>
      <w:fldChar w:fldCharType="separate"/>
    </w:r>
    <w:r w:rsidR="00F9023B">
      <w:rPr>
        <w:rFonts w:ascii="Verdana" w:hAnsi="Verdana"/>
        <w:noProof/>
        <w:sz w:val="20"/>
        <w:szCs w:val="20"/>
      </w:rPr>
      <w:t>1</w:t>
    </w:r>
    <w:r w:rsidRPr="00AE7E5A">
      <w:rPr>
        <w:rFonts w:ascii="Verdana" w:hAnsi="Verdana"/>
        <w:sz w:val="20"/>
        <w:szCs w:val="20"/>
      </w:rPr>
      <w:fldChar w:fldCharType="end"/>
    </w:r>
  </w:p>
  <w:p w:rsidR="000A4423" w:rsidRPr="00AE7E5A" w:rsidRDefault="000A4423" w:rsidP="000A4423">
    <w:pPr>
      <w:autoSpaceDE w:val="0"/>
      <w:autoSpaceDN w:val="0"/>
      <w:adjustRightInd w:val="0"/>
      <w:spacing w:after="0" w:line="240" w:lineRule="auto"/>
      <w:jc w:val="center"/>
      <w:rPr>
        <w:rFonts w:ascii="Verdana" w:hAnsi="Verdana"/>
        <w:color w:val="000000"/>
        <w:sz w:val="20"/>
        <w:szCs w:val="20"/>
      </w:rPr>
    </w:pPr>
    <w:r w:rsidRPr="00AE7E5A">
      <w:rPr>
        <w:rFonts w:ascii="Verdana" w:hAnsi="Verdana"/>
        <w:color w:val="000000"/>
        <w:sz w:val="20"/>
        <w:szCs w:val="20"/>
      </w:rPr>
      <w:t>Copyright © 2020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0466" w:rsidRDefault="009A0466" w:rsidP="000A4423">
      <w:pPr>
        <w:spacing w:after="0" w:line="240" w:lineRule="auto"/>
      </w:pPr>
      <w:r>
        <w:separator/>
      </w:r>
    </w:p>
  </w:footnote>
  <w:footnote w:type="continuationSeparator" w:id="0">
    <w:p w:rsidR="009A0466" w:rsidRDefault="009A0466" w:rsidP="000A442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removePersonalInformation/>
  <w:removeDateAndTime/>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bA0NTEzNDIxMTJW0lEKTi0uzszPAykwrgUAWRXHpCwAAAA="/>
  </w:docVars>
  <w:rsids>
    <w:rsidRoot w:val="000A4423"/>
    <w:rsid w:val="000A4423"/>
    <w:rsid w:val="001323E2"/>
    <w:rsid w:val="00184730"/>
    <w:rsid w:val="0032071E"/>
    <w:rsid w:val="004A115A"/>
    <w:rsid w:val="005024BE"/>
    <w:rsid w:val="006D6DD7"/>
    <w:rsid w:val="00765E3B"/>
    <w:rsid w:val="00861A45"/>
    <w:rsid w:val="009A0466"/>
    <w:rsid w:val="00AE7E5A"/>
    <w:rsid w:val="00B708CA"/>
    <w:rsid w:val="00DA310F"/>
    <w:rsid w:val="00DD25D1"/>
    <w:rsid w:val="00F90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A45"/>
    <w:pPr>
      <w:spacing w:after="160" w:line="259" w:lineRule="auto"/>
    </w:pPr>
    <w:rPr>
      <w:sz w:val="22"/>
      <w:szCs w:val="22"/>
    </w:rPr>
  </w:style>
  <w:style w:type="paragraph" w:styleId="Heading1">
    <w:name w:val="heading 1"/>
    <w:basedOn w:val="NormalText"/>
    <w:next w:val="Normal"/>
    <w:link w:val="Heading1Char"/>
    <w:uiPriority w:val="9"/>
    <w:qFormat/>
    <w:rsid w:val="00F9023B"/>
    <w:pPr>
      <w:outlineLvl w:val="0"/>
    </w:pPr>
    <w:rPr>
      <w:rFonts w:ascii="Calibri" w:hAnsi="Calibri" w:cs="Times New Roman"/>
      <w:b/>
      <w:sz w:val="24"/>
      <w:szCs w:val="24"/>
    </w:rPr>
  </w:style>
  <w:style w:type="paragraph" w:styleId="Heading2">
    <w:name w:val="heading 2"/>
    <w:basedOn w:val="Subtitle"/>
    <w:next w:val="Normal"/>
    <w:link w:val="Heading2Char"/>
    <w:uiPriority w:val="9"/>
    <w:unhideWhenUsed/>
    <w:qFormat/>
    <w:rsid w:val="00F9023B"/>
    <w:pPr>
      <w:outlineLvl w:val="1"/>
    </w:pPr>
  </w:style>
  <w:style w:type="paragraph" w:styleId="Heading3">
    <w:name w:val="heading 3"/>
    <w:basedOn w:val="Heading1"/>
    <w:next w:val="Normal"/>
    <w:link w:val="Heading3Char"/>
    <w:uiPriority w:val="9"/>
    <w:unhideWhenUsed/>
    <w:qFormat/>
    <w:rsid w:val="00F9023B"/>
    <w:pPr>
      <w:outlineLvl w:val="2"/>
    </w:pPr>
    <w:rPr>
      <w:b w:val="0"/>
    </w:rPr>
  </w:style>
  <w:style w:type="paragraph" w:styleId="Heading4">
    <w:name w:val="heading 4"/>
    <w:basedOn w:val="Normal"/>
    <w:next w:val="Normal"/>
    <w:link w:val="Heading4Char"/>
    <w:uiPriority w:val="9"/>
    <w:unhideWhenUsed/>
    <w:qFormat/>
    <w:rsid w:val="00F9023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pPr>
      <w:widowControl w:val="0"/>
      <w:autoSpaceDE w:val="0"/>
      <w:autoSpaceDN w:val="0"/>
      <w:adjustRightInd w:val="0"/>
    </w:pPr>
    <w:rPr>
      <w:rFonts w:ascii="Palatino Linotype" w:hAnsi="Palatino Linotype" w:cs="Palatino Linotype"/>
      <w:color w:val="000000"/>
    </w:rPr>
  </w:style>
  <w:style w:type="paragraph" w:styleId="Header">
    <w:name w:val="header"/>
    <w:basedOn w:val="Normal"/>
    <w:link w:val="HeaderChar"/>
    <w:uiPriority w:val="99"/>
    <w:unhideWhenUsed/>
    <w:rsid w:val="000A4423"/>
    <w:pPr>
      <w:tabs>
        <w:tab w:val="center" w:pos="4680"/>
        <w:tab w:val="right" w:pos="9360"/>
      </w:tabs>
    </w:pPr>
  </w:style>
  <w:style w:type="character" w:customStyle="1" w:styleId="HeaderChar">
    <w:name w:val="Header Char"/>
    <w:link w:val="Header"/>
    <w:uiPriority w:val="99"/>
    <w:locked/>
    <w:rsid w:val="000A4423"/>
    <w:rPr>
      <w:rFonts w:cs="Times New Roman"/>
    </w:rPr>
  </w:style>
  <w:style w:type="paragraph" w:styleId="Footer">
    <w:name w:val="footer"/>
    <w:basedOn w:val="Normal"/>
    <w:link w:val="FooterChar"/>
    <w:uiPriority w:val="99"/>
    <w:unhideWhenUsed/>
    <w:rsid w:val="000A4423"/>
    <w:pPr>
      <w:tabs>
        <w:tab w:val="center" w:pos="4680"/>
        <w:tab w:val="right" w:pos="9360"/>
      </w:tabs>
    </w:pPr>
  </w:style>
  <w:style w:type="character" w:customStyle="1" w:styleId="FooterChar">
    <w:name w:val="Footer Char"/>
    <w:link w:val="Footer"/>
    <w:uiPriority w:val="99"/>
    <w:locked/>
    <w:rsid w:val="000A4423"/>
    <w:rPr>
      <w:rFonts w:cs="Times New Roman"/>
    </w:rPr>
  </w:style>
  <w:style w:type="paragraph" w:styleId="Title">
    <w:name w:val="Title"/>
    <w:basedOn w:val="NormalText"/>
    <w:next w:val="Normal"/>
    <w:link w:val="TitleChar"/>
    <w:uiPriority w:val="10"/>
    <w:qFormat/>
    <w:rsid w:val="00765E3B"/>
    <w:rPr>
      <w:rFonts w:ascii="Calibri" w:hAnsi="Calibri" w:cs="Times New Roman"/>
      <w:b/>
      <w:bCs/>
      <w:i/>
      <w:iCs/>
      <w:sz w:val="24"/>
      <w:szCs w:val="24"/>
    </w:rPr>
  </w:style>
  <w:style w:type="character" w:customStyle="1" w:styleId="TitleChar">
    <w:name w:val="Title Char"/>
    <w:basedOn w:val="DefaultParagraphFont"/>
    <w:link w:val="Title"/>
    <w:uiPriority w:val="10"/>
    <w:rsid w:val="00765E3B"/>
    <w:rPr>
      <w:b/>
      <w:bCs/>
      <w:i/>
      <w:iCs/>
      <w:color w:val="000000"/>
      <w:sz w:val="24"/>
      <w:szCs w:val="24"/>
    </w:rPr>
  </w:style>
  <w:style w:type="paragraph" w:styleId="Subtitle">
    <w:name w:val="Subtitle"/>
    <w:basedOn w:val="NormalText"/>
    <w:next w:val="Normal"/>
    <w:link w:val="SubtitleChar"/>
    <w:uiPriority w:val="11"/>
    <w:qFormat/>
    <w:rsid w:val="00765E3B"/>
    <w:rPr>
      <w:rFonts w:ascii="Calibri" w:hAnsi="Calibri" w:cs="Times New Roman"/>
      <w:b/>
      <w:bCs/>
      <w:sz w:val="24"/>
      <w:szCs w:val="24"/>
    </w:rPr>
  </w:style>
  <w:style w:type="character" w:customStyle="1" w:styleId="SubtitleChar">
    <w:name w:val="Subtitle Char"/>
    <w:basedOn w:val="DefaultParagraphFont"/>
    <w:link w:val="Subtitle"/>
    <w:uiPriority w:val="11"/>
    <w:rsid w:val="00765E3B"/>
    <w:rPr>
      <w:b/>
      <w:bCs/>
      <w:color w:val="000000"/>
      <w:sz w:val="24"/>
      <w:szCs w:val="24"/>
    </w:rPr>
  </w:style>
  <w:style w:type="character" w:customStyle="1" w:styleId="Heading1Char">
    <w:name w:val="Heading 1 Char"/>
    <w:basedOn w:val="DefaultParagraphFont"/>
    <w:link w:val="Heading1"/>
    <w:uiPriority w:val="9"/>
    <w:rsid w:val="00F9023B"/>
    <w:rPr>
      <w:b/>
      <w:color w:val="000000"/>
      <w:sz w:val="24"/>
      <w:szCs w:val="24"/>
    </w:rPr>
  </w:style>
  <w:style w:type="character" w:customStyle="1" w:styleId="Heading3Char">
    <w:name w:val="Heading 3 Char"/>
    <w:basedOn w:val="DefaultParagraphFont"/>
    <w:link w:val="Heading3"/>
    <w:uiPriority w:val="9"/>
    <w:rsid w:val="00F9023B"/>
    <w:rPr>
      <w:color w:val="000000"/>
      <w:sz w:val="24"/>
      <w:szCs w:val="24"/>
    </w:rPr>
  </w:style>
  <w:style w:type="character" w:customStyle="1" w:styleId="Heading4Char">
    <w:name w:val="Heading 4 Char"/>
    <w:basedOn w:val="DefaultParagraphFont"/>
    <w:link w:val="Heading4"/>
    <w:uiPriority w:val="9"/>
    <w:rsid w:val="00F9023B"/>
    <w:rPr>
      <w:rFonts w:asciiTheme="majorHAnsi" w:eastAsiaTheme="majorEastAsia" w:hAnsiTheme="majorHAnsi" w:cstheme="majorBidi"/>
      <w:i/>
      <w:iCs/>
      <w:color w:val="2E74B5" w:themeColor="accent1" w:themeShade="BF"/>
      <w:sz w:val="22"/>
      <w:szCs w:val="22"/>
    </w:rPr>
  </w:style>
  <w:style w:type="character" w:customStyle="1" w:styleId="Heading2Char">
    <w:name w:val="Heading 2 Char"/>
    <w:basedOn w:val="DefaultParagraphFont"/>
    <w:link w:val="Heading2"/>
    <w:uiPriority w:val="9"/>
    <w:rsid w:val="00F9023B"/>
    <w:rPr>
      <w:b/>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0</Pages>
  <Words>11661</Words>
  <Characters>66474</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10T07:27:00Z</dcterms:created>
  <dcterms:modified xsi:type="dcterms:W3CDTF">2019-04-16T09:41:00Z</dcterms:modified>
</cp:coreProperties>
</file>